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4516A0" w14:textId="37A52B22" w:rsidR="000A442D" w:rsidRDefault="000A442D" w:rsidP="000F595D">
      <w:pPr>
        <w:rPr>
          <w:rFonts w:ascii="Arial" w:hAnsi="Arial" w:cs="Arial"/>
        </w:rPr>
      </w:pPr>
    </w:p>
    <w:p w14:paraId="56747ADC" w14:textId="237D9C71" w:rsidR="00FD7C2B" w:rsidRPr="0071615B" w:rsidRDefault="00107BDD" w:rsidP="000F595D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Diversions Roscommon Harriers 10 mile</w:t>
      </w:r>
    </w:p>
    <w:p w14:paraId="2A6601BB" w14:textId="265D2D90" w:rsidR="00FD7C2B" w:rsidRDefault="00FD7C2B" w:rsidP="000F595D">
      <w:pPr>
        <w:rPr>
          <w:rFonts w:ascii="Arial" w:hAnsi="Arial" w:cs="Arial"/>
        </w:rPr>
      </w:pPr>
    </w:p>
    <w:p w14:paraId="5FA9C3DA" w14:textId="1CC9AF5A" w:rsidR="00FD7C2B" w:rsidRDefault="00FD7C2B" w:rsidP="000F595D">
      <w:pPr>
        <w:rPr>
          <w:rFonts w:ascii="Arial" w:hAnsi="Arial" w:cs="Arial"/>
        </w:rPr>
      </w:pPr>
      <w:r>
        <w:rPr>
          <w:rFonts w:ascii="Arial" w:hAnsi="Arial" w:cs="Arial"/>
        </w:rPr>
        <w:t>Ardsallagh Woods road – L7055</w:t>
      </w:r>
    </w:p>
    <w:p w14:paraId="312375EE" w14:textId="69ACCAA7" w:rsidR="00FD7C2B" w:rsidRDefault="000A5672" w:rsidP="000F595D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66E6A3" wp14:editId="0E037B94">
                <wp:simplePos x="0" y="0"/>
                <wp:positionH relativeFrom="column">
                  <wp:posOffset>3726180</wp:posOffset>
                </wp:positionH>
                <wp:positionV relativeFrom="paragraph">
                  <wp:posOffset>836295</wp:posOffset>
                </wp:positionV>
                <wp:extent cx="1257300" cy="426720"/>
                <wp:effectExtent l="0" t="0" r="19050" b="11430"/>
                <wp:wrapNone/>
                <wp:docPr id="9122587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426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CFD835" w14:textId="77777777" w:rsidR="000A5672" w:rsidRDefault="000A5672" w:rsidP="000A5672">
                            <w:pPr>
                              <w:jc w:val="center"/>
                            </w:pPr>
                            <w:r>
                              <w:t>Alternative R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66E6A3" id="Rectangle 1" o:spid="_x0000_s1026" style="position:absolute;margin-left:293.4pt;margin-top:65.85pt;width:99pt;height:33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" fillcolor="#4f81bd [3204]" strokecolor="#0a121c [484]" strokeweight="2pt">
                <v:textbox>
                  <w:txbxContent>
                    <w:p w14:paraId="3BCFD835" w14:textId="77777777" w:rsidR="000A5672" w:rsidRDefault="000A5672" w:rsidP="000A5672">
                      <w:pPr>
                        <w:jc w:val="center"/>
                      </w:pPr>
                      <w:r>
                        <w:t>Alternative Rout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3E53FA" wp14:editId="71846BA8">
                <wp:simplePos x="0" y="0"/>
                <wp:positionH relativeFrom="column">
                  <wp:posOffset>769620</wp:posOffset>
                </wp:positionH>
                <wp:positionV relativeFrom="paragraph">
                  <wp:posOffset>2832735</wp:posOffset>
                </wp:positionV>
                <wp:extent cx="1257300" cy="426720"/>
                <wp:effectExtent l="0" t="0" r="19050" b="11430"/>
                <wp:wrapNone/>
                <wp:docPr id="174381351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426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FEE8B5" w14:textId="77777777" w:rsidR="000A5672" w:rsidRDefault="000A5672" w:rsidP="000A5672">
                            <w:pPr>
                              <w:jc w:val="center"/>
                            </w:pPr>
                            <w:r>
                              <w:t>Alternative R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E53FA" id="_x0000_s1027" style="position:absolute;margin-left:60.6pt;margin-top:223.05pt;width:99pt;height:33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" fillcolor="#4f81bd [3204]" strokecolor="#0a121c [484]" strokeweight="2pt">
                <v:textbox>
                  <w:txbxContent>
                    <w:p w14:paraId="14FEE8B5" w14:textId="77777777" w:rsidR="000A5672" w:rsidRDefault="000A5672" w:rsidP="000A5672">
                      <w:pPr>
                        <w:jc w:val="center"/>
                      </w:pPr>
                      <w:r>
                        <w:t>Alternative Route</w:t>
                      </w:r>
                    </w:p>
                  </w:txbxContent>
                </v:textbox>
              </v:rect>
            </w:pict>
          </mc:Fallback>
        </mc:AlternateContent>
      </w:r>
      <w:r w:rsidR="00437E5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0669BF" wp14:editId="24E75385">
                <wp:simplePos x="0" y="0"/>
                <wp:positionH relativeFrom="column">
                  <wp:posOffset>2575560</wp:posOffset>
                </wp:positionH>
                <wp:positionV relativeFrom="paragraph">
                  <wp:posOffset>2420620</wp:posOffset>
                </wp:positionV>
                <wp:extent cx="3086100" cy="2049780"/>
                <wp:effectExtent l="0" t="0" r="19050" b="26670"/>
                <wp:wrapNone/>
                <wp:docPr id="953202149" name="Freeform: 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6100" cy="2049780"/>
                        </a:xfrm>
                        <a:custGeom>
                          <a:avLst/>
                          <a:gdLst>
                            <a:gd name="connsiteX0" fmla="*/ 0 w 3086100"/>
                            <a:gd name="connsiteY0" fmla="*/ 1546860 h 2049780"/>
                            <a:gd name="connsiteX1" fmla="*/ 746760 w 3086100"/>
                            <a:gd name="connsiteY1" fmla="*/ 1394460 h 2049780"/>
                            <a:gd name="connsiteX2" fmla="*/ 1272540 w 3086100"/>
                            <a:gd name="connsiteY2" fmla="*/ 1737360 h 2049780"/>
                            <a:gd name="connsiteX3" fmla="*/ 2857500 w 3086100"/>
                            <a:gd name="connsiteY3" fmla="*/ 0 h 2049780"/>
                            <a:gd name="connsiteX4" fmla="*/ 3086100 w 3086100"/>
                            <a:gd name="connsiteY4" fmla="*/ 152400 h 2049780"/>
                            <a:gd name="connsiteX5" fmla="*/ 1341120 w 3086100"/>
                            <a:gd name="connsiteY5" fmla="*/ 2049780 h 2049780"/>
                            <a:gd name="connsiteX6" fmla="*/ 739140 w 3086100"/>
                            <a:gd name="connsiteY6" fmla="*/ 1676400 h 2049780"/>
                            <a:gd name="connsiteX7" fmla="*/ 76200 w 3086100"/>
                            <a:gd name="connsiteY7" fmla="*/ 1805940 h 2049780"/>
                            <a:gd name="connsiteX8" fmla="*/ 0 w 3086100"/>
                            <a:gd name="connsiteY8" fmla="*/ 1546860 h 20497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3086100" h="2049780">
                              <a:moveTo>
                                <a:pt x="0" y="1546860"/>
                              </a:moveTo>
                              <a:lnTo>
                                <a:pt x="746760" y="1394460"/>
                              </a:lnTo>
                              <a:lnTo>
                                <a:pt x="1272540" y="1737360"/>
                              </a:lnTo>
                              <a:lnTo>
                                <a:pt x="2857500" y="0"/>
                              </a:lnTo>
                              <a:lnTo>
                                <a:pt x="3086100" y="152400"/>
                              </a:lnTo>
                              <a:lnTo>
                                <a:pt x="1341120" y="2049780"/>
                              </a:lnTo>
                              <a:lnTo>
                                <a:pt x="739140" y="1676400"/>
                              </a:lnTo>
                              <a:lnTo>
                                <a:pt x="76200" y="1805940"/>
                              </a:lnTo>
                              <a:lnTo>
                                <a:pt x="0" y="1546860"/>
                              </a:ln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E74BB7" w14:textId="7DDCC6EB" w:rsidR="00437E55" w:rsidRDefault="00437E55" w:rsidP="00437E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0669BF" id="Freeform: Shape 3" o:spid="_x0000_s1028" style="position:absolute;margin-left:202.8pt;margin-top:190.6pt;width:243pt;height:16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086100,2049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" adj="-11796480,,5400" path="m,1546860l746760,1394460r525780,342900l2857500,r228600,152400l1341120,2049780,739140,1676400,76200,1805940,,1546860xe" filled="f" strokecolor="red" strokeweight="2pt">
                <v:stroke joinstyle="miter"/>
                <v:formulas/>
                <v:path arrowok="t" o:connecttype="custom" o:connectlocs="0,1546860;746760,1394460;1272540,1737360;2857500,0;3086100,152400;1341120,2049780;739140,1676400;76200,1805940;0,1546860" o:connectangles="0,0,0,0,0,0,0,0,0" textboxrect="0,0,3086100,2049780"/>
                <v:textbox>
                  <w:txbxContent>
                    <w:p w14:paraId="37E74BB7" w14:textId="7DDCC6EB" w:rsidR="00437E55" w:rsidRDefault="00437E55" w:rsidP="00437E55"/>
                  </w:txbxContent>
                </v:textbox>
              </v:shape>
            </w:pict>
          </mc:Fallback>
        </mc:AlternateContent>
      </w:r>
      <w:r w:rsidR="00FD7C2B" w:rsidRPr="00FD7C2B">
        <w:rPr>
          <w:rFonts w:ascii="Arial" w:hAnsi="Arial" w:cs="Arial"/>
          <w:noProof/>
        </w:rPr>
        <w:drawing>
          <wp:inline distT="0" distB="0" distL="0" distR="0" wp14:anchorId="62060549" wp14:editId="090C86CC">
            <wp:extent cx="6598384" cy="4610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15816" cy="4622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A9A60" w14:textId="02074626" w:rsidR="00FD7C2B" w:rsidRDefault="00437E55" w:rsidP="000F595D">
      <w:pPr>
        <w:rPr>
          <w:rFonts w:ascii="Arial" w:hAnsi="Arial" w:cs="Arial"/>
        </w:rPr>
      </w:pPr>
      <w:r>
        <w:rPr>
          <w:rFonts w:ascii="Arial" w:hAnsi="Arial" w:cs="Arial"/>
        </w:rPr>
        <w:t xml:space="preserve">Road closed in Red. </w:t>
      </w:r>
      <w:r w:rsidR="00FD7C2B">
        <w:rPr>
          <w:rFonts w:ascii="Arial" w:hAnsi="Arial" w:cs="Arial"/>
        </w:rPr>
        <w:t>We will be placing Marshals at Hannon</w:t>
      </w:r>
      <w:r w:rsidR="003B1823">
        <w:rPr>
          <w:rFonts w:ascii="Arial" w:hAnsi="Arial" w:cs="Arial"/>
        </w:rPr>
        <w:t>’</w:t>
      </w:r>
      <w:r w:rsidR="00FD7C2B">
        <w:rPr>
          <w:rFonts w:ascii="Arial" w:hAnsi="Arial" w:cs="Arial"/>
        </w:rPr>
        <w:t>s Hotel and the golf course from 9:</w:t>
      </w:r>
      <w:r>
        <w:rPr>
          <w:rFonts w:ascii="Arial" w:hAnsi="Arial" w:cs="Arial"/>
        </w:rPr>
        <w:t>0</w:t>
      </w:r>
      <w:r w:rsidR="00FD7C2B">
        <w:rPr>
          <w:rFonts w:ascii="Arial" w:hAnsi="Arial" w:cs="Arial"/>
        </w:rPr>
        <w:t>0 am to 14:00pm on</w:t>
      </w:r>
      <w:r w:rsidR="002241AC">
        <w:rPr>
          <w:rFonts w:ascii="Arial" w:hAnsi="Arial" w:cs="Arial"/>
        </w:rPr>
        <w:t xml:space="preserve"> Sat. </w:t>
      </w:r>
      <w:r w:rsidR="004B1A5A">
        <w:rPr>
          <w:rFonts w:ascii="Arial" w:hAnsi="Arial" w:cs="Arial"/>
        </w:rPr>
        <w:t>June 2</w:t>
      </w:r>
      <w:r w:rsidR="002241AC">
        <w:rPr>
          <w:rFonts w:ascii="Arial" w:hAnsi="Arial" w:cs="Arial"/>
        </w:rPr>
        <w:t>7</w:t>
      </w:r>
      <w:r w:rsidR="004B1A5A" w:rsidRPr="004B1A5A">
        <w:rPr>
          <w:rFonts w:ascii="Arial" w:hAnsi="Arial" w:cs="Arial"/>
          <w:vertAlign w:val="superscript"/>
        </w:rPr>
        <w:t>th</w:t>
      </w:r>
      <w:r w:rsidR="003B1823">
        <w:rPr>
          <w:rFonts w:ascii="Arial" w:hAnsi="Arial" w:cs="Arial"/>
        </w:rPr>
        <w:t>, 202</w:t>
      </w:r>
      <w:r w:rsidR="002241AC">
        <w:rPr>
          <w:rFonts w:ascii="Arial" w:hAnsi="Arial" w:cs="Arial"/>
        </w:rPr>
        <w:t>6</w:t>
      </w:r>
      <w:r w:rsidR="00FD7C2B">
        <w:rPr>
          <w:rFonts w:ascii="Arial" w:hAnsi="Arial" w:cs="Arial"/>
        </w:rPr>
        <w:t>. Local traffic will be allowed to use the road but will be diverting other traffic towards the town</w:t>
      </w:r>
      <w:r w:rsidR="003B1823">
        <w:rPr>
          <w:rFonts w:ascii="Arial" w:hAnsi="Arial" w:cs="Arial"/>
        </w:rPr>
        <w:t>.</w:t>
      </w:r>
    </w:p>
    <w:p w14:paraId="2A2AE35C" w14:textId="68C44C69" w:rsidR="00FD7C2B" w:rsidRDefault="0071615B" w:rsidP="000F595D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Turville – L7</w:t>
      </w:r>
      <w:r w:rsidR="00833139">
        <w:rPr>
          <w:rFonts w:ascii="Arial" w:hAnsi="Arial" w:cs="Arial"/>
        </w:rPr>
        <w:t>0</w:t>
      </w:r>
      <w:r>
        <w:rPr>
          <w:rFonts w:ascii="Arial" w:hAnsi="Arial" w:cs="Arial"/>
        </w:rPr>
        <w:t>81 – Galway Road N63 junction to Junction with L1812 road</w:t>
      </w:r>
    </w:p>
    <w:p w14:paraId="07C98A14" w14:textId="17A9CCC1" w:rsidR="00FD7C2B" w:rsidRDefault="00FD7C2B" w:rsidP="000F595D">
      <w:pPr>
        <w:rPr>
          <w:rFonts w:ascii="Arial" w:hAnsi="Arial" w:cs="Arial"/>
        </w:rPr>
      </w:pPr>
    </w:p>
    <w:p w14:paraId="24201AE9" w14:textId="72587326" w:rsidR="00FD7C2B" w:rsidRDefault="000A5672" w:rsidP="000F595D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855D1D" wp14:editId="7C428D77">
                <wp:simplePos x="0" y="0"/>
                <wp:positionH relativeFrom="column">
                  <wp:posOffset>4686300</wp:posOffset>
                </wp:positionH>
                <wp:positionV relativeFrom="paragraph">
                  <wp:posOffset>1812290</wp:posOffset>
                </wp:positionV>
                <wp:extent cx="1257300" cy="426720"/>
                <wp:effectExtent l="0" t="0" r="19050" b="11430"/>
                <wp:wrapNone/>
                <wp:docPr id="120476091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426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40AD7E" w14:textId="77777777" w:rsidR="000A5672" w:rsidRDefault="000A5672" w:rsidP="000A5672">
                            <w:pPr>
                              <w:jc w:val="center"/>
                            </w:pPr>
                            <w:r>
                              <w:t>Alternative R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855D1D" id="_x0000_s1029" style="position:absolute;margin-left:369pt;margin-top:142.7pt;width:99pt;height:3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" fillcolor="#4f81bd [3204]" strokecolor="#0a121c [484]" strokeweight="2pt">
                <v:textbox>
                  <w:txbxContent>
                    <w:p w14:paraId="3D40AD7E" w14:textId="77777777" w:rsidR="000A5672" w:rsidRDefault="000A5672" w:rsidP="000A5672">
                      <w:pPr>
                        <w:jc w:val="center"/>
                      </w:pPr>
                      <w:r>
                        <w:t>Alternative Rout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B7176E" wp14:editId="483563B7">
                <wp:simplePos x="0" y="0"/>
                <wp:positionH relativeFrom="column">
                  <wp:posOffset>3086100</wp:posOffset>
                </wp:positionH>
                <wp:positionV relativeFrom="paragraph">
                  <wp:posOffset>311150</wp:posOffset>
                </wp:positionV>
                <wp:extent cx="1257300" cy="426720"/>
                <wp:effectExtent l="0" t="0" r="19050" b="11430"/>
                <wp:wrapNone/>
                <wp:docPr id="108306805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426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DEE12C" w14:textId="77777777" w:rsidR="000A5672" w:rsidRDefault="000A5672" w:rsidP="000A5672">
                            <w:pPr>
                              <w:jc w:val="center"/>
                            </w:pPr>
                            <w:r>
                              <w:t>Alternative R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B7176E" id="_x0000_s1030" style="position:absolute;margin-left:243pt;margin-top:24.5pt;width:99pt;height:33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" fillcolor="#4f81bd [3204]" strokecolor="#0a121c [484]" strokeweight="2pt">
                <v:textbox>
                  <w:txbxContent>
                    <w:p w14:paraId="5FDEE12C" w14:textId="77777777" w:rsidR="000A5672" w:rsidRDefault="000A5672" w:rsidP="000A5672">
                      <w:pPr>
                        <w:jc w:val="center"/>
                      </w:pPr>
                      <w:r>
                        <w:t>Alternative Rout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044780" wp14:editId="45A91BD0">
                <wp:simplePos x="0" y="0"/>
                <wp:positionH relativeFrom="column">
                  <wp:posOffset>1524000</wp:posOffset>
                </wp:positionH>
                <wp:positionV relativeFrom="paragraph">
                  <wp:posOffset>1492250</wp:posOffset>
                </wp:positionV>
                <wp:extent cx="1257300" cy="426720"/>
                <wp:effectExtent l="0" t="0" r="19050" b="11430"/>
                <wp:wrapNone/>
                <wp:docPr id="52634965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426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C6CDD8" w14:textId="34ABDFEC" w:rsidR="000A5672" w:rsidRDefault="000A5672" w:rsidP="000A5672">
                            <w:pPr>
                              <w:jc w:val="center"/>
                            </w:pPr>
                            <w:r>
                              <w:t>Alternative R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44780" id="_x0000_s1031" style="position:absolute;margin-left:120pt;margin-top:117.5pt;width:99pt;height:3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" fillcolor="#4f81bd [3204]" strokecolor="#0a121c [484]" strokeweight="2pt">
                <v:textbox>
                  <w:txbxContent>
                    <w:p w14:paraId="3BC6CDD8" w14:textId="34ABDFEC" w:rsidR="000A5672" w:rsidRDefault="000A5672" w:rsidP="000A5672">
                      <w:pPr>
                        <w:jc w:val="center"/>
                      </w:pPr>
                      <w:r>
                        <w:t>Alternative Route</w:t>
                      </w:r>
                    </w:p>
                  </w:txbxContent>
                </v:textbox>
              </v:rect>
            </w:pict>
          </mc:Fallback>
        </mc:AlternateContent>
      </w:r>
      <w:r w:rsidR="00437E5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90F9C7" wp14:editId="774A2C1F">
                <wp:simplePos x="0" y="0"/>
                <wp:positionH relativeFrom="column">
                  <wp:posOffset>861060</wp:posOffset>
                </wp:positionH>
                <wp:positionV relativeFrom="paragraph">
                  <wp:posOffset>3427730</wp:posOffset>
                </wp:positionV>
                <wp:extent cx="5151120" cy="1363980"/>
                <wp:effectExtent l="0" t="0" r="11430" b="26670"/>
                <wp:wrapNone/>
                <wp:docPr id="624472926" name="Freeform: 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1120" cy="1363980"/>
                        </a:xfrm>
                        <a:custGeom>
                          <a:avLst/>
                          <a:gdLst>
                            <a:gd name="connsiteX0" fmla="*/ 114300 w 5151120"/>
                            <a:gd name="connsiteY0" fmla="*/ 0 h 1363980"/>
                            <a:gd name="connsiteX1" fmla="*/ 1935480 w 5151120"/>
                            <a:gd name="connsiteY1" fmla="*/ 1097280 h 1363980"/>
                            <a:gd name="connsiteX2" fmla="*/ 4099560 w 5151120"/>
                            <a:gd name="connsiteY2" fmla="*/ 1097280 h 1363980"/>
                            <a:gd name="connsiteX3" fmla="*/ 5097780 w 5151120"/>
                            <a:gd name="connsiteY3" fmla="*/ 647700 h 1363980"/>
                            <a:gd name="connsiteX4" fmla="*/ 5151120 w 5151120"/>
                            <a:gd name="connsiteY4" fmla="*/ 967740 h 1363980"/>
                            <a:gd name="connsiteX5" fmla="*/ 4137660 w 5151120"/>
                            <a:gd name="connsiteY5" fmla="*/ 1363980 h 1363980"/>
                            <a:gd name="connsiteX6" fmla="*/ 1805940 w 5151120"/>
                            <a:gd name="connsiteY6" fmla="*/ 1341120 h 1363980"/>
                            <a:gd name="connsiteX7" fmla="*/ 0 w 5151120"/>
                            <a:gd name="connsiteY7" fmla="*/ 228600 h 1363980"/>
                            <a:gd name="connsiteX8" fmla="*/ 114300 w 5151120"/>
                            <a:gd name="connsiteY8" fmla="*/ 0 h 13639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5151120" h="1363980">
                              <a:moveTo>
                                <a:pt x="114300" y="0"/>
                              </a:moveTo>
                              <a:lnTo>
                                <a:pt x="1935480" y="1097280"/>
                              </a:lnTo>
                              <a:lnTo>
                                <a:pt x="4099560" y="1097280"/>
                              </a:lnTo>
                              <a:lnTo>
                                <a:pt x="5097780" y="647700"/>
                              </a:lnTo>
                              <a:lnTo>
                                <a:pt x="5151120" y="967740"/>
                              </a:lnTo>
                              <a:lnTo>
                                <a:pt x="4137660" y="1363980"/>
                              </a:lnTo>
                              <a:lnTo>
                                <a:pt x="1805940" y="1341120"/>
                              </a:lnTo>
                              <a:lnTo>
                                <a:pt x="0" y="228600"/>
                              </a:lnTo>
                              <a:lnTo>
                                <a:pt x="114300" y="0"/>
                              </a:ln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F8A6F5" id="Freeform: Shape 4" o:spid="_x0000_s1026" style="position:absolute;margin-left:67.8pt;margin-top:269.9pt;width:405.6pt;height:107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151120,1363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" path="m114300,l1935480,1097280r2164080,l5097780,647700r53340,320040l4137660,1363980,1805940,1341120,,228600,114300,xe" filled="f" strokecolor="red" strokeweight="2pt">
                <v:path arrowok="t" o:connecttype="custom" o:connectlocs="114300,0;1935480,1097280;4099560,1097280;5097780,647700;5151120,967740;4137660,1363980;1805940,1341120;0,228600;114300,0" o:connectangles="0,0,0,0,0,0,0,0,0"/>
              </v:shape>
            </w:pict>
          </mc:Fallback>
        </mc:AlternateContent>
      </w:r>
      <w:r w:rsidR="00FD7C2B" w:rsidRPr="00FD7C2B">
        <w:rPr>
          <w:rFonts w:ascii="Arial" w:hAnsi="Arial" w:cs="Arial"/>
          <w:noProof/>
        </w:rPr>
        <w:drawing>
          <wp:inline distT="0" distB="0" distL="0" distR="0" wp14:anchorId="2911EFDD" wp14:editId="2202A3E6">
            <wp:extent cx="6512943" cy="4853332"/>
            <wp:effectExtent l="0" t="0" r="254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37661" cy="487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71495" w14:textId="6A08CDDE" w:rsidR="009C1AAE" w:rsidRDefault="00437E55" w:rsidP="000F595D">
      <w:pPr>
        <w:rPr>
          <w:rFonts w:ascii="Arial" w:hAnsi="Arial" w:cs="Arial"/>
        </w:rPr>
      </w:pPr>
      <w:r>
        <w:rPr>
          <w:rFonts w:ascii="Arial" w:hAnsi="Arial" w:cs="Arial"/>
        </w:rPr>
        <w:t>Road closed in Red, w</w:t>
      </w:r>
      <w:r w:rsidR="0071615B">
        <w:rPr>
          <w:rFonts w:ascii="Arial" w:hAnsi="Arial" w:cs="Arial"/>
        </w:rPr>
        <w:t>e will be placing Marshals at N63 Junction and L1812 from 11:</w:t>
      </w:r>
      <w:r>
        <w:rPr>
          <w:rFonts w:ascii="Arial" w:hAnsi="Arial" w:cs="Arial"/>
        </w:rPr>
        <w:t>00</w:t>
      </w:r>
      <w:r w:rsidR="0071615B">
        <w:rPr>
          <w:rFonts w:ascii="Arial" w:hAnsi="Arial" w:cs="Arial"/>
        </w:rPr>
        <w:t xml:space="preserve"> am to 12:</w:t>
      </w:r>
      <w:r>
        <w:rPr>
          <w:rFonts w:ascii="Arial" w:hAnsi="Arial" w:cs="Arial"/>
        </w:rPr>
        <w:t>0</w:t>
      </w:r>
      <w:r w:rsidR="000C64D6">
        <w:rPr>
          <w:rFonts w:ascii="Arial" w:hAnsi="Arial" w:cs="Arial"/>
        </w:rPr>
        <w:t>0</w:t>
      </w:r>
      <w:r w:rsidR="0071615B">
        <w:rPr>
          <w:rFonts w:ascii="Arial" w:hAnsi="Arial" w:cs="Arial"/>
        </w:rPr>
        <w:t xml:space="preserve">pm on </w:t>
      </w:r>
      <w:r w:rsidR="002241AC">
        <w:rPr>
          <w:rFonts w:ascii="Arial" w:hAnsi="Arial" w:cs="Arial"/>
        </w:rPr>
        <w:t xml:space="preserve">Sat </w:t>
      </w:r>
      <w:r w:rsidR="004B1A5A">
        <w:rPr>
          <w:rFonts w:ascii="Arial" w:hAnsi="Arial" w:cs="Arial"/>
        </w:rPr>
        <w:t>June 2</w:t>
      </w:r>
      <w:r w:rsidR="002241AC">
        <w:rPr>
          <w:rFonts w:ascii="Arial" w:hAnsi="Arial" w:cs="Arial"/>
        </w:rPr>
        <w:t>7</w:t>
      </w:r>
      <w:r w:rsidR="004B1A5A" w:rsidRPr="004B1A5A">
        <w:rPr>
          <w:rFonts w:ascii="Arial" w:hAnsi="Arial" w:cs="Arial"/>
          <w:vertAlign w:val="superscript"/>
        </w:rPr>
        <w:t>th</w:t>
      </w:r>
      <w:r w:rsidR="002241AC">
        <w:rPr>
          <w:rFonts w:ascii="Arial" w:hAnsi="Arial" w:cs="Arial"/>
        </w:rPr>
        <w:t>, 2026.</w:t>
      </w:r>
      <w:r w:rsidR="0071615B">
        <w:rPr>
          <w:rFonts w:ascii="Arial" w:hAnsi="Arial" w:cs="Arial"/>
        </w:rPr>
        <w:t xml:space="preserve"> Local traffic will be allowed to use the road</w:t>
      </w:r>
      <w:r w:rsidR="00336DA7">
        <w:rPr>
          <w:rFonts w:ascii="Arial" w:hAnsi="Arial" w:cs="Arial"/>
        </w:rPr>
        <w:t>,</w:t>
      </w:r>
      <w:r w:rsidR="0071615B">
        <w:rPr>
          <w:rFonts w:ascii="Arial" w:hAnsi="Arial" w:cs="Arial"/>
        </w:rPr>
        <w:t xml:space="preserve"> but</w:t>
      </w:r>
      <w:r>
        <w:rPr>
          <w:rFonts w:ascii="Arial" w:hAnsi="Arial" w:cs="Arial"/>
        </w:rPr>
        <w:t xml:space="preserve"> we</w:t>
      </w:r>
      <w:r w:rsidR="0071615B">
        <w:rPr>
          <w:rFonts w:ascii="Arial" w:hAnsi="Arial" w:cs="Arial"/>
        </w:rPr>
        <w:t xml:space="preserve"> will be diverting other traffic towards the town. Once all runners have completed this section, road will be re-opened</w:t>
      </w:r>
      <w:r>
        <w:rPr>
          <w:rFonts w:ascii="Arial" w:hAnsi="Arial" w:cs="Arial"/>
        </w:rPr>
        <w:t xml:space="preserve">. </w:t>
      </w:r>
    </w:p>
    <w:sectPr w:rsidR="009C1AAE" w:rsidSect="0071615B">
      <w:headerReference w:type="default" r:id="rId11"/>
      <w:footerReference w:type="default" r:id="rId12"/>
      <w:type w:val="continuous"/>
      <w:pgSz w:w="16840" w:h="11910" w:orient="landscape"/>
      <w:pgMar w:top="1440" w:right="1440" w:bottom="1440" w:left="144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7B53CD" w14:textId="77777777" w:rsidR="00591859" w:rsidRDefault="00591859" w:rsidP="00EE1442">
      <w:r>
        <w:separator/>
      </w:r>
    </w:p>
  </w:endnote>
  <w:endnote w:type="continuationSeparator" w:id="0">
    <w:p w14:paraId="7A355DE9" w14:textId="77777777" w:rsidR="00591859" w:rsidRDefault="00591859" w:rsidP="00EE1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ED3C7" w14:textId="57E78586" w:rsidR="00EE1442" w:rsidRDefault="00EE1442">
    <w:pPr>
      <w:pStyle w:val="Footer"/>
    </w:pPr>
  </w:p>
  <w:p w14:paraId="173F6F75" w14:textId="77777777" w:rsidR="00EE1442" w:rsidRDefault="00EE14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7B173" w14:textId="77777777" w:rsidR="00591859" w:rsidRDefault="00591859" w:rsidP="00EE1442">
      <w:r>
        <w:separator/>
      </w:r>
    </w:p>
  </w:footnote>
  <w:footnote w:type="continuationSeparator" w:id="0">
    <w:p w14:paraId="330F0664" w14:textId="77777777" w:rsidR="00591859" w:rsidRDefault="00591859" w:rsidP="00EE14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DC431C" w14:textId="51F46423" w:rsidR="00EE1442" w:rsidRDefault="00EE1442">
    <w:pPr>
      <w:pStyle w:val="Header"/>
    </w:pPr>
  </w:p>
  <w:p w14:paraId="710770F2" w14:textId="77777777" w:rsidR="00EE1442" w:rsidRDefault="00EE14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NzY1NjczNTQ2MTFV0lEKTi0uzszPAykwrAUAsEtzoiwAAAA="/>
  </w:docVars>
  <w:rsids>
    <w:rsidRoot w:val="00FD7C2B"/>
    <w:rsid w:val="00007DA2"/>
    <w:rsid w:val="000A442D"/>
    <w:rsid w:val="000A5672"/>
    <w:rsid w:val="000C64D6"/>
    <w:rsid w:val="000D7EDA"/>
    <w:rsid w:val="000F595D"/>
    <w:rsid w:val="00107BDD"/>
    <w:rsid w:val="001B1A51"/>
    <w:rsid w:val="002105E0"/>
    <w:rsid w:val="002241AC"/>
    <w:rsid w:val="00336DA7"/>
    <w:rsid w:val="003969A6"/>
    <w:rsid w:val="003B1823"/>
    <w:rsid w:val="00437E55"/>
    <w:rsid w:val="004B1A5A"/>
    <w:rsid w:val="004C53B0"/>
    <w:rsid w:val="00591859"/>
    <w:rsid w:val="005A285D"/>
    <w:rsid w:val="00601B75"/>
    <w:rsid w:val="006921DB"/>
    <w:rsid w:val="006B1274"/>
    <w:rsid w:val="006B3D32"/>
    <w:rsid w:val="0070024E"/>
    <w:rsid w:val="0071615B"/>
    <w:rsid w:val="00737893"/>
    <w:rsid w:val="007C1CD4"/>
    <w:rsid w:val="00810674"/>
    <w:rsid w:val="0083101C"/>
    <w:rsid w:val="00833139"/>
    <w:rsid w:val="0084769D"/>
    <w:rsid w:val="00893688"/>
    <w:rsid w:val="00943CF6"/>
    <w:rsid w:val="00945B07"/>
    <w:rsid w:val="009528FC"/>
    <w:rsid w:val="00953F22"/>
    <w:rsid w:val="009C1AAE"/>
    <w:rsid w:val="009E28B3"/>
    <w:rsid w:val="00A54530"/>
    <w:rsid w:val="00B279B1"/>
    <w:rsid w:val="00C36BEE"/>
    <w:rsid w:val="00D33D72"/>
    <w:rsid w:val="00E06D85"/>
    <w:rsid w:val="00E162C1"/>
    <w:rsid w:val="00EE1442"/>
    <w:rsid w:val="00F17936"/>
    <w:rsid w:val="00F6373D"/>
    <w:rsid w:val="00F705E9"/>
    <w:rsid w:val="00F745AB"/>
    <w:rsid w:val="00FD7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4CE9F"/>
  <w15:chartTrackingRefBased/>
  <w15:docId w15:val="{F62AB951-02B7-4F11-B625-0822CE517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hAnsi="Times New Roman" w:cs="Times New Roman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EE1442"/>
    <w:pPr>
      <w:widowControl/>
      <w:autoSpaceDE/>
      <w:autoSpaceDN/>
    </w:pPr>
    <w:rPr>
      <w:lang w:val="en-GB"/>
    </w:rPr>
  </w:style>
  <w:style w:type="table" w:styleId="TableGrid">
    <w:name w:val="Table Grid"/>
    <w:basedOn w:val="TableNormal"/>
    <w:uiPriority w:val="39"/>
    <w:rsid w:val="00EE1442"/>
    <w:pPr>
      <w:widowControl/>
      <w:autoSpaceDE/>
      <w:autoSpaceDN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144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1442"/>
    <w:rPr>
      <w:rFonts w:ascii="Times New Roman" w:eastAsia="Times New Roman" w:hAnsi="Times New Roman" w:cs="Times New Roman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EE144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1442"/>
    <w:rPr>
      <w:rFonts w:ascii="Times New Roman" w:eastAsia="Times New Roman" w:hAnsi="Times New Roman" w:cs="Times New Roman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63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3DC2D19BCEB4C978C32FE235105FC" ma:contentTypeVersion="11" ma:contentTypeDescription="Create a new document." ma:contentTypeScope="" ma:versionID="e6fd8e20236d084850d0e1e1917ef688">
  <xsd:schema xmlns:xsd="http://www.w3.org/2001/XMLSchema" xmlns:xs="http://www.w3.org/2001/XMLSchema" xmlns:p="http://schemas.microsoft.com/office/2006/metadata/properties" xmlns:ns3="7d2fdc55-3b76-4f4f-9ddf-6253f3bfe9e0" xmlns:ns4="70710a2c-d3ae-4955-a405-cc777d51d89e" targetNamespace="http://schemas.microsoft.com/office/2006/metadata/properties" ma:root="true" ma:fieldsID="f2df57a8bcffffca9d099bb8d96f3f07" ns3:_="" ns4:_="">
    <xsd:import namespace="7d2fdc55-3b76-4f4f-9ddf-6253f3bfe9e0"/>
    <xsd:import namespace="70710a2c-d3ae-4955-a405-cc777d51d89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Location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2fdc55-3b76-4f4f-9ddf-6253f3bfe9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10a2c-d3ae-4955-a405-cc777d51d8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EBCB16-A456-47F3-97DB-416E3D411F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2fdc55-3b76-4f4f-9ddf-6253f3bfe9e0"/>
    <ds:schemaRef ds:uri="70710a2c-d3ae-4955-a405-cc777d51d8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D05952-EFC0-4F8B-8564-63EA39B70A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5A234B-F84E-46C8-A8DA-071495CC2A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</Words>
  <Characters>58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phy, Frank</dc:creator>
  <cp:keywords/>
  <dc:description/>
  <cp:lastModifiedBy>Fiona Fallon</cp:lastModifiedBy>
  <cp:revision>2</cp:revision>
  <cp:lastPrinted>2025-05-16T12:07:00Z</cp:lastPrinted>
  <dcterms:created xsi:type="dcterms:W3CDTF">2026-05-20T08:02:00Z</dcterms:created>
  <dcterms:modified xsi:type="dcterms:W3CDTF">2026-05-20T08:02:00Z</dcterms:modified>
</cp:coreProperties>
</file>